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531AF" w14:textId="233FA6D4" w:rsidR="00325BEF" w:rsidRPr="009974F0" w:rsidRDefault="007A38E7" w:rsidP="007A38E7">
      <w:pPr>
        <w:jc w:val="center"/>
        <w:rPr>
          <w:rFonts w:ascii="Times New Roman" w:hAnsi="Times New Roman" w:cs="Times New Roman"/>
          <w:sz w:val="36"/>
          <w:szCs w:val="36"/>
        </w:rPr>
      </w:pPr>
      <w:r w:rsidRPr="009974F0">
        <w:rPr>
          <w:rFonts w:ascii="Times New Roman" w:hAnsi="Times New Roman" w:cs="Times New Roman"/>
          <w:sz w:val="36"/>
          <w:szCs w:val="36"/>
        </w:rPr>
        <w:t>Final Project</w:t>
      </w:r>
    </w:p>
    <w:p w14:paraId="22830C0C" w14:textId="23FA3065" w:rsidR="0050559D" w:rsidRDefault="007A38E7" w:rsidP="0050559D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n, Guanglu</w:t>
      </w:r>
      <w:r w:rsidR="005055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1F758C" w14:textId="6C67CA57" w:rsidR="007A38E7" w:rsidRDefault="0050559D" w:rsidP="0050559D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A38E7">
        <w:rPr>
          <w:rFonts w:ascii="Times New Roman" w:hAnsi="Times New Roman" w:cs="Times New Roman"/>
          <w:sz w:val="24"/>
          <w:szCs w:val="24"/>
        </w:rPr>
        <w:t xml:space="preserve">Liu, </w:t>
      </w:r>
      <w:proofErr w:type="spellStart"/>
      <w:r w:rsidR="007A38E7">
        <w:rPr>
          <w:rFonts w:ascii="Times New Roman" w:hAnsi="Times New Roman" w:cs="Times New Roman"/>
          <w:sz w:val="24"/>
          <w:szCs w:val="24"/>
        </w:rPr>
        <w:t>Zhiqing</w:t>
      </w:r>
      <w:proofErr w:type="spellEnd"/>
    </w:p>
    <w:p w14:paraId="6F942BDF" w14:textId="4BE1F250" w:rsidR="007A38E7" w:rsidRDefault="007A38E7" w:rsidP="0050559D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ang, </w:t>
      </w:r>
      <w:proofErr w:type="spellStart"/>
      <w:r>
        <w:rPr>
          <w:rFonts w:ascii="Times New Roman" w:hAnsi="Times New Roman" w:cs="Times New Roman"/>
          <w:sz w:val="24"/>
          <w:szCs w:val="24"/>
        </w:rPr>
        <w:t>Junyu</w:t>
      </w:r>
      <w:proofErr w:type="spellEnd"/>
    </w:p>
    <w:p w14:paraId="35EE2621" w14:textId="5C9475C7" w:rsidR="00B561AE" w:rsidRDefault="009039B8" w:rsidP="006A614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e build six tables, which </w:t>
      </w:r>
      <w:r w:rsidR="00F94BD8">
        <w:rPr>
          <w:rFonts w:ascii="Times New Roman" w:hAnsi="Times New Roman" w:cs="Times New Roman"/>
          <w:sz w:val="24"/>
          <w:szCs w:val="24"/>
        </w:rPr>
        <w:t xml:space="preserve">respectively </w:t>
      </w:r>
      <w:r>
        <w:rPr>
          <w:rFonts w:ascii="Times New Roman" w:hAnsi="Times New Roman" w:cs="Times New Roman"/>
          <w:sz w:val="24"/>
          <w:szCs w:val="24"/>
        </w:rPr>
        <w:t xml:space="preserve">include customers’ accounts, customers’ types, customers’ personal information, products’ information, orders’ information, and delivery’s situation of online orders. </w:t>
      </w:r>
    </w:p>
    <w:p w14:paraId="1AE83260" w14:textId="0A16FA95" w:rsidR="00B561AE" w:rsidRPr="006A6142" w:rsidRDefault="009039B8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561AE">
        <w:rPr>
          <w:rFonts w:ascii="Times New Roman" w:hAnsi="Times New Roman" w:cs="Times New Roman"/>
          <w:sz w:val="24"/>
          <w:szCs w:val="24"/>
        </w:rPr>
        <w:t xml:space="preserve">The table of ‘Products’ </w:t>
      </w:r>
      <w:r w:rsidR="00F94BD8" w:rsidRPr="00B561AE">
        <w:rPr>
          <w:rFonts w:ascii="Times New Roman" w:hAnsi="Times New Roman" w:cs="Times New Roman"/>
          <w:sz w:val="24"/>
          <w:szCs w:val="24"/>
        </w:rPr>
        <w:t xml:space="preserve">holds product id (01, 02, 03, 04……), product name, product type (fruit, vegetable, instant food……), quantity of inventory, and product price. </w:t>
      </w:r>
    </w:p>
    <w:p w14:paraId="048F1A6D" w14:textId="696C531A" w:rsidR="00B561AE" w:rsidRPr="006A6142" w:rsidRDefault="00F94BD8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561AE">
        <w:rPr>
          <w:rFonts w:ascii="Times New Roman" w:hAnsi="Times New Roman" w:cs="Times New Roman"/>
          <w:sz w:val="24"/>
          <w:szCs w:val="24"/>
        </w:rPr>
        <w:t xml:space="preserve">The tables of ‘Customer_types’ holds customer type (membership, non-membership), type description (the rule of shipping fees for different customers’ type), membership fee, free shipping threshold, and standard shipping fee. </w:t>
      </w:r>
    </w:p>
    <w:p w14:paraId="54E64596" w14:textId="1E8526C9" w:rsidR="00B561AE" w:rsidRPr="006A6142" w:rsidRDefault="00F94BD8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B561AE">
        <w:rPr>
          <w:rFonts w:ascii="Times New Roman" w:hAnsi="Times New Roman" w:cs="Times New Roman"/>
          <w:sz w:val="24"/>
          <w:szCs w:val="24"/>
        </w:rPr>
        <w:t xml:space="preserve">The table of customers holds </w:t>
      </w:r>
      <w:r w:rsidR="00B561AE" w:rsidRPr="00B561AE">
        <w:rPr>
          <w:rFonts w:ascii="Times New Roman" w:hAnsi="Times New Roman" w:cs="Times New Roman"/>
          <w:sz w:val="24"/>
          <w:szCs w:val="24"/>
        </w:rPr>
        <w:t xml:space="preserve">customer id of accounts, password of accounts, customer name, their phone number, their city, customer type, and sign-up date of accounts. </w:t>
      </w:r>
    </w:p>
    <w:p w14:paraId="4272A696" w14:textId="07C7A5DA" w:rsidR="00B561AE" w:rsidRPr="006A6142" w:rsidRDefault="00B561AE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of ‘Orders’ holds order id, order date placed, product id, quantity of products purchased in each order, total of each order, delivery id, and customer id.</w:t>
      </w:r>
    </w:p>
    <w:p w14:paraId="763A1EF1" w14:textId="56B81CFA" w:rsidR="00B561AE" w:rsidRPr="006A6142" w:rsidRDefault="00B561AE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of ‘Delivery’ holds delivery id, order id, delivery status of orders (label creating, shipping, delivered), amount of shipping fee, shipping date, and delivered date.</w:t>
      </w:r>
    </w:p>
    <w:p w14:paraId="41D62F92" w14:textId="124AA780" w:rsidR="00B561AE" w:rsidRPr="006A6142" w:rsidRDefault="00B561AE" w:rsidP="006A6142">
      <w:pPr>
        <w:pStyle w:val="ListParagraph"/>
        <w:numPr>
          <w:ilvl w:val="0"/>
          <w:numId w:val="1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of ‘Account’ holds account id, customer id, and account balance.</w:t>
      </w:r>
    </w:p>
    <w:p w14:paraId="41CF1E9C" w14:textId="445C4606" w:rsidR="00B561AE" w:rsidRDefault="00B561AE" w:rsidP="006A614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We build </w:t>
      </w:r>
      <w:r w:rsidR="001B6666">
        <w:rPr>
          <w:rFonts w:ascii="Times New Roman" w:hAnsi="Times New Roman" w:cs="Times New Roman"/>
          <w:sz w:val="24"/>
          <w:szCs w:val="24"/>
        </w:rPr>
        <w:t xml:space="preserve">five </w:t>
      </w:r>
      <w:r>
        <w:rPr>
          <w:rFonts w:ascii="Times New Roman" w:hAnsi="Times New Roman" w:cs="Times New Roman"/>
          <w:sz w:val="24"/>
          <w:szCs w:val="24"/>
        </w:rPr>
        <w:t xml:space="preserve">views. </w:t>
      </w:r>
    </w:p>
    <w:p w14:paraId="09B487F0" w14:textId="6E9E58E2" w:rsidR="00A314B4" w:rsidRPr="006A6142" w:rsidRDefault="00B561AE" w:rsidP="006A6142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DC43BC">
        <w:rPr>
          <w:rFonts w:ascii="Times New Roman" w:hAnsi="Times New Roman" w:cs="Times New Roman"/>
          <w:sz w:val="24"/>
          <w:szCs w:val="24"/>
        </w:rPr>
        <w:t>view of ‘Customer_Balance’ incorporates the tables of ‘Customer’ and ‘Account’</w:t>
      </w:r>
      <w:r w:rsidR="00A314B4">
        <w:rPr>
          <w:rFonts w:ascii="Times New Roman" w:hAnsi="Times New Roman" w:cs="Times New Roman"/>
          <w:sz w:val="24"/>
          <w:szCs w:val="24"/>
        </w:rPr>
        <w:t xml:space="preserve"> using customer id. We can check customers’ account balance.</w:t>
      </w:r>
    </w:p>
    <w:p w14:paraId="6AC2BF84" w14:textId="0EB48F38" w:rsidR="00A314B4" w:rsidRPr="006A6142" w:rsidRDefault="00A314B4" w:rsidP="006A6142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iew of ‘Customer_Membership’ incorporates the tables of ‘Customer’ and ‘Customers types’ using customer_type. We can check customers’ membership status.</w:t>
      </w:r>
    </w:p>
    <w:p w14:paraId="0C4217BD" w14:textId="719263FB" w:rsidR="006B613D" w:rsidRPr="006A6142" w:rsidRDefault="00A314B4" w:rsidP="006A6142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iew of ‘Customer_Orders’ incorporates the tables of ‘Customer’, </w:t>
      </w:r>
      <w:r>
        <w:rPr>
          <w:rFonts w:ascii="Times New Roman" w:hAnsi="Times New Roman" w:cs="Times New Roman"/>
          <w:sz w:val="24"/>
          <w:szCs w:val="24"/>
        </w:rPr>
        <w:lastRenderedPageBreak/>
        <w:t>‘Orders’, and ‘Products’ using customer_id and Product_id</w:t>
      </w:r>
      <w:r w:rsidR="006B613D">
        <w:rPr>
          <w:rFonts w:ascii="Times New Roman" w:hAnsi="Times New Roman" w:cs="Times New Roman"/>
          <w:sz w:val="24"/>
          <w:szCs w:val="24"/>
        </w:rPr>
        <w:t>. We can check customers’ orders information.</w:t>
      </w:r>
    </w:p>
    <w:p w14:paraId="280A664A" w14:textId="16AD34CC" w:rsidR="006B613D" w:rsidRPr="006A6142" w:rsidRDefault="006B613D" w:rsidP="006A6142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iew of ‘Delivery_Status’ incorporates the tables of ‘Orders’ and ‘Delivery’ using delivery_id. We can check orders’ delivery status.</w:t>
      </w:r>
    </w:p>
    <w:p w14:paraId="63DD6775" w14:textId="3FAF8CC6" w:rsidR="004B403C" w:rsidRPr="009232CA" w:rsidRDefault="004B403C" w:rsidP="006A6142">
      <w:pPr>
        <w:pStyle w:val="ListParagraph"/>
        <w:numPr>
          <w:ilvl w:val="0"/>
          <w:numId w:val="2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9232CA">
        <w:rPr>
          <w:rFonts w:ascii="Times New Roman" w:hAnsi="Times New Roman" w:cs="Times New Roman"/>
          <w:sz w:val="24"/>
          <w:szCs w:val="24"/>
        </w:rPr>
        <w:t xml:space="preserve">The view of ‘Most_popular_items’ incorporates the tables of ‘Orders’ and ‘Products’ using Product_id. We can check the best </w:t>
      </w:r>
      <w:r w:rsidR="000441E0">
        <w:rPr>
          <w:rFonts w:ascii="Times New Roman" w:hAnsi="Times New Roman" w:cs="Times New Roman"/>
          <w:sz w:val="24"/>
          <w:szCs w:val="24"/>
        </w:rPr>
        <w:t>product the mart sells</w:t>
      </w:r>
      <w:r w:rsidRPr="009232CA">
        <w:rPr>
          <w:rFonts w:ascii="Times New Roman" w:hAnsi="Times New Roman" w:cs="Times New Roman"/>
          <w:sz w:val="24"/>
          <w:szCs w:val="24"/>
        </w:rPr>
        <w:t xml:space="preserve"> by Product type.</w:t>
      </w:r>
    </w:p>
    <w:p w14:paraId="44BD2A3E" w14:textId="37CD9D87" w:rsidR="006B613D" w:rsidRDefault="000F0E57" w:rsidP="006A6142">
      <w:p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build </w:t>
      </w:r>
      <w:r w:rsidR="002C57A7">
        <w:rPr>
          <w:rFonts w:ascii="Times New Roman" w:hAnsi="Times New Roman" w:cs="Times New Roman" w:hint="eastAsia"/>
          <w:sz w:val="24"/>
          <w:szCs w:val="24"/>
        </w:rPr>
        <w:t>six</w:t>
      </w:r>
      <w:r w:rsidR="002C57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tored procedures.</w:t>
      </w:r>
    </w:p>
    <w:p w14:paraId="380993D6" w14:textId="6000541E" w:rsidR="000F0E57" w:rsidRPr="000441E0" w:rsidRDefault="000441E0" w:rsidP="000441E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dure of ‘Insert_new_customer’ is used for adding</w:t>
      </w:r>
      <w:r w:rsidR="002D7F51" w:rsidRPr="000441E0">
        <w:rPr>
          <w:rFonts w:ascii="Times New Roman" w:hAnsi="Times New Roman" w:cs="Times New Roman"/>
          <w:sz w:val="24"/>
          <w:szCs w:val="24"/>
        </w:rPr>
        <w:t xml:space="preserve"> a new customer into the table</w:t>
      </w:r>
      <w:r>
        <w:rPr>
          <w:rFonts w:ascii="Times New Roman" w:hAnsi="Times New Roman" w:cs="Times New Roman"/>
          <w:sz w:val="24"/>
          <w:szCs w:val="24"/>
        </w:rPr>
        <w:t xml:space="preserve"> of ‘Customers’.</w:t>
      </w:r>
    </w:p>
    <w:p w14:paraId="6700E49F" w14:textId="48E2EDC6" w:rsidR="002D7F51" w:rsidRPr="000441E0" w:rsidRDefault="000441E0" w:rsidP="000441E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dure of</w:t>
      </w:r>
      <w:r w:rsidRPr="000441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‘delete_customer’ is used for d</w:t>
      </w:r>
      <w:r w:rsidR="002D7F51" w:rsidRPr="000441E0">
        <w:rPr>
          <w:rFonts w:ascii="Times New Roman" w:hAnsi="Times New Roman" w:cs="Times New Roman"/>
          <w:sz w:val="24"/>
          <w:szCs w:val="24"/>
        </w:rPr>
        <w:t>rop</w:t>
      </w:r>
      <w:r>
        <w:rPr>
          <w:rFonts w:ascii="Times New Roman" w:hAnsi="Times New Roman" w:cs="Times New Roman"/>
          <w:sz w:val="24"/>
          <w:szCs w:val="24"/>
        </w:rPr>
        <w:t>ping</w:t>
      </w:r>
      <w:r w:rsidR="002D7F51" w:rsidRPr="000441E0">
        <w:rPr>
          <w:rFonts w:ascii="Times New Roman" w:hAnsi="Times New Roman" w:cs="Times New Roman"/>
          <w:sz w:val="24"/>
          <w:szCs w:val="24"/>
        </w:rPr>
        <w:t xml:space="preserve"> a customer from the table</w:t>
      </w:r>
      <w:r>
        <w:rPr>
          <w:rFonts w:ascii="Times New Roman" w:hAnsi="Times New Roman" w:cs="Times New Roman"/>
          <w:sz w:val="24"/>
          <w:szCs w:val="24"/>
        </w:rPr>
        <w:t xml:space="preserve"> of ‘Customers’.</w:t>
      </w:r>
    </w:p>
    <w:p w14:paraId="1A92B1C3" w14:textId="4F8E79F0" w:rsidR="002D7F51" w:rsidRPr="000441E0" w:rsidRDefault="000441E0" w:rsidP="000441E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dure of ‘update_customer_password’ is used for u</w:t>
      </w:r>
      <w:r w:rsidR="002D7F51" w:rsidRPr="000441E0">
        <w:rPr>
          <w:rFonts w:ascii="Times New Roman" w:hAnsi="Times New Roman" w:cs="Times New Roman"/>
          <w:sz w:val="24"/>
          <w:szCs w:val="24"/>
        </w:rPr>
        <w:t>pdat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D7F51" w:rsidRPr="000441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customers’ </w:t>
      </w:r>
      <w:r w:rsidR="002D7F51" w:rsidRPr="000441E0">
        <w:rPr>
          <w:rFonts w:ascii="Times New Roman" w:hAnsi="Times New Roman" w:cs="Times New Roman"/>
          <w:sz w:val="24"/>
          <w:szCs w:val="24"/>
        </w:rPr>
        <w:t>password</w:t>
      </w:r>
      <w:r>
        <w:rPr>
          <w:rFonts w:ascii="Times New Roman" w:hAnsi="Times New Roman" w:cs="Times New Roman"/>
          <w:sz w:val="24"/>
          <w:szCs w:val="24"/>
        </w:rPr>
        <w:t>s in the table of ‘Customers’.</w:t>
      </w:r>
    </w:p>
    <w:p w14:paraId="598D0D20" w14:textId="25048BDF" w:rsidR="002D7F51" w:rsidRPr="000441E0" w:rsidRDefault="000441E0" w:rsidP="000441E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dure of ‘register_as_a_member’ is used to help customers register</w:t>
      </w:r>
      <w:r w:rsidR="002D7F51" w:rsidRPr="000441E0">
        <w:rPr>
          <w:rFonts w:ascii="Times New Roman" w:hAnsi="Times New Roman" w:cs="Times New Roman"/>
          <w:sz w:val="24"/>
          <w:szCs w:val="24"/>
        </w:rPr>
        <w:t xml:space="preserve"> as a member:</w:t>
      </w:r>
    </w:p>
    <w:p w14:paraId="1425630E" w14:textId="6B4217E5" w:rsidR="002D7F51" w:rsidRDefault="006A6142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D7F51">
        <w:rPr>
          <w:rFonts w:ascii="Times New Roman" w:hAnsi="Times New Roman" w:cs="Times New Roman"/>
          <w:sz w:val="24"/>
          <w:szCs w:val="24"/>
        </w:rPr>
        <w:t>I</w:t>
      </w:r>
      <w:r w:rsidR="002D7F51" w:rsidRPr="002D7F51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D7F51" w:rsidRPr="002D7F51">
        <w:rPr>
          <w:rFonts w:ascii="Times New Roman" w:hAnsi="Times New Roman" w:cs="Times New Roman"/>
          <w:sz w:val="24"/>
          <w:szCs w:val="24"/>
        </w:rPr>
        <w:t>customer is already</w:t>
      </w:r>
      <w:r w:rsidR="000441E0">
        <w:rPr>
          <w:rFonts w:ascii="Times New Roman" w:hAnsi="Times New Roman" w:cs="Times New Roman"/>
          <w:sz w:val="24"/>
          <w:szCs w:val="24"/>
        </w:rPr>
        <w:t xml:space="preserve"> a member</w:t>
      </w:r>
      <w:r w:rsidR="002D7F51">
        <w:rPr>
          <w:rFonts w:ascii="Times New Roman" w:hAnsi="Times New Roman" w:cs="Times New Roman"/>
          <w:sz w:val="24"/>
          <w:szCs w:val="24"/>
        </w:rPr>
        <w:t>:</w:t>
      </w:r>
    </w:p>
    <w:p w14:paraId="5474331A" w14:textId="7783BE38" w:rsidR="002D7F51" w:rsidRPr="002D7F51" w:rsidRDefault="002D7F51" w:rsidP="006A6142">
      <w:pPr>
        <w:pStyle w:val="ListParagraph"/>
        <w:spacing w:line="36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2D7F51">
        <w:rPr>
          <w:rFonts w:ascii="Times New Roman" w:hAnsi="Times New Roman" w:cs="Times New Roman"/>
          <w:sz w:val="24"/>
          <w:szCs w:val="24"/>
        </w:rPr>
        <w:t>return 'Sorry, this customer is already a member.'</w:t>
      </w:r>
    </w:p>
    <w:p w14:paraId="6DD41399" w14:textId="71FEA567" w:rsidR="002D7F51" w:rsidRDefault="006A6142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2D7F51" w:rsidRPr="002D7F51">
        <w:rPr>
          <w:rFonts w:ascii="Times New Roman" w:hAnsi="Times New Roman" w:cs="Times New Roman"/>
          <w:sz w:val="24"/>
          <w:szCs w:val="24"/>
        </w:rPr>
        <w:t>customer account balance less than the membership fee</w:t>
      </w:r>
      <w:r w:rsidR="002D7F51">
        <w:rPr>
          <w:rFonts w:ascii="Times New Roman" w:hAnsi="Times New Roman" w:cs="Times New Roman"/>
          <w:sz w:val="24"/>
          <w:szCs w:val="24"/>
        </w:rPr>
        <w:t>:</w:t>
      </w:r>
      <w:r w:rsidR="002D7F51" w:rsidRPr="002D7F5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D93D72" w14:textId="7955DB89" w:rsidR="002D7F51" w:rsidRPr="002D7F51" w:rsidRDefault="002D7F51" w:rsidP="006A6142">
      <w:pPr>
        <w:pStyle w:val="ListParagraph"/>
        <w:spacing w:line="36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2D7F51">
        <w:rPr>
          <w:rFonts w:ascii="Times New Roman" w:hAnsi="Times New Roman" w:cs="Times New Roman"/>
          <w:sz w:val="24"/>
          <w:szCs w:val="24"/>
        </w:rPr>
        <w:t>return 'Sorry, Insufficient account balance.'</w:t>
      </w:r>
    </w:p>
    <w:p w14:paraId="164ADEB3" w14:textId="77777777" w:rsidR="002D7F51" w:rsidRDefault="002D7F51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2D7F51">
        <w:rPr>
          <w:rFonts w:ascii="Times New Roman" w:hAnsi="Times New Roman" w:cs="Times New Roman"/>
          <w:sz w:val="24"/>
          <w:szCs w:val="24"/>
        </w:rPr>
        <w:t>Els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67B9350" w14:textId="77777777" w:rsidR="000441E0" w:rsidRDefault="002D7F51" w:rsidP="000441E0">
      <w:pPr>
        <w:pStyle w:val="ListParagraph"/>
        <w:spacing w:line="36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 w:rsidRPr="002D7F51">
        <w:rPr>
          <w:rFonts w:ascii="Times New Roman" w:hAnsi="Times New Roman" w:cs="Times New Roman"/>
          <w:sz w:val="24"/>
          <w:szCs w:val="24"/>
        </w:rPr>
        <w:t>deduct membership fee from the account and change the membership status</w:t>
      </w:r>
    </w:p>
    <w:p w14:paraId="515712C8" w14:textId="3B270D96" w:rsidR="002D7F51" w:rsidRPr="000441E0" w:rsidRDefault="000441E0" w:rsidP="000441E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cedure of ‘create_an_order’ is used for</w:t>
      </w:r>
      <w:r w:rsidR="004D39D1">
        <w:rPr>
          <w:rFonts w:ascii="Times New Roman" w:hAnsi="Times New Roman" w:cs="Times New Roman"/>
          <w:sz w:val="24"/>
          <w:szCs w:val="24"/>
        </w:rPr>
        <w:t xml:space="preserve"> checking the inventory and calculating the shipping fee when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2D7F51" w:rsidRPr="000441E0">
        <w:rPr>
          <w:rFonts w:ascii="Times New Roman" w:hAnsi="Times New Roman" w:cs="Times New Roman"/>
          <w:sz w:val="24"/>
          <w:szCs w:val="24"/>
        </w:rPr>
        <w:t>reat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2D7F51" w:rsidRPr="000441E0">
        <w:rPr>
          <w:rFonts w:ascii="Times New Roman" w:hAnsi="Times New Roman" w:cs="Times New Roman"/>
          <w:sz w:val="24"/>
          <w:szCs w:val="24"/>
        </w:rPr>
        <w:t xml:space="preserve"> an order:</w:t>
      </w:r>
    </w:p>
    <w:p w14:paraId="4312A70F" w14:textId="60D04660" w:rsidR="002D7F51" w:rsidRDefault="002D7F51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quantity of an item</w:t>
      </w:r>
      <w:r w:rsidR="000441E0">
        <w:rPr>
          <w:rFonts w:ascii="Times New Roman" w:hAnsi="Times New Roman" w:cs="Times New Roman"/>
          <w:sz w:val="24"/>
          <w:szCs w:val="24"/>
        </w:rPr>
        <w:t xml:space="preserve"> the customer bought is</w:t>
      </w:r>
      <w:r>
        <w:rPr>
          <w:rFonts w:ascii="Times New Roman" w:hAnsi="Times New Roman" w:cs="Times New Roman"/>
          <w:sz w:val="24"/>
          <w:szCs w:val="24"/>
        </w:rPr>
        <w:t xml:space="preserve"> more than the inventory:</w:t>
      </w:r>
    </w:p>
    <w:p w14:paraId="2749AA4D" w14:textId="20D6313A" w:rsidR="002D7F51" w:rsidRDefault="002D7F51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r w:rsidRPr="002D7F51">
        <w:rPr>
          <w:rFonts w:ascii="Times New Roman" w:hAnsi="Times New Roman" w:cs="Times New Roman"/>
          <w:sz w:val="24"/>
          <w:szCs w:val="24"/>
        </w:rPr>
        <w:t>'Sorry, Insufficient inventory.'</w:t>
      </w:r>
    </w:p>
    <w:p w14:paraId="542B3E0F" w14:textId="63F128FA" w:rsidR="002D7F51" w:rsidRDefault="00E622F3" w:rsidP="006A6142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4D39D1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ustomer is a member OR order total exceed</w:t>
      </w:r>
      <w:r w:rsidR="004D39D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ree shipping </w:t>
      </w:r>
      <w:r w:rsidRPr="00E622F3">
        <w:rPr>
          <w:rFonts w:ascii="Times New Roman" w:hAnsi="Times New Roman" w:cs="Times New Roman"/>
          <w:sz w:val="24"/>
          <w:szCs w:val="24"/>
        </w:rPr>
        <w:t>threshol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0445F66" w14:textId="44CB2888" w:rsidR="00E622F3" w:rsidRPr="002D7F51" w:rsidRDefault="00E622F3" w:rsidP="006A6142">
      <w:pPr>
        <w:pStyle w:val="ListParagraph"/>
        <w:spacing w:line="36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turn </w:t>
      </w:r>
      <w:r w:rsidRPr="00E622F3">
        <w:rPr>
          <w:rFonts w:ascii="Times New Roman" w:hAnsi="Times New Roman" w:cs="Times New Roman"/>
          <w:sz w:val="24"/>
          <w:szCs w:val="24"/>
        </w:rPr>
        <w:t>'Enjoy your free shipping.'</w:t>
      </w:r>
    </w:p>
    <w:p w14:paraId="2F97E923" w14:textId="19B24B9B" w:rsidR="00A314B4" w:rsidRDefault="00407369" w:rsidP="006A614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E622F3">
        <w:rPr>
          <w:rFonts w:ascii="Times New Roman" w:hAnsi="Times New Roman" w:cs="Times New Roman"/>
          <w:sz w:val="24"/>
          <w:szCs w:val="24"/>
        </w:rPr>
        <w:t>customer is not a member</w:t>
      </w:r>
      <w:r>
        <w:rPr>
          <w:rFonts w:ascii="Times New Roman" w:hAnsi="Times New Roman" w:cs="Times New Roman"/>
          <w:sz w:val="24"/>
          <w:szCs w:val="24"/>
        </w:rPr>
        <w:t xml:space="preserve"> AND order total</w:t>
      </w:r>
      <w:r w:rsidR="004D39D1">
        <w:rPr>
          <w:rFonts w:ascii="Times New Roman" w:hAnsi="Times New Roman" w:cs="Times New Roman"/>
          <w:sz w:val="24"/>
          <w:szCs w:val="24"/>
        </w:rPr>
        <w:t xml:space="preserve"> is</w:t>
      </w:r>
      <w:r>
        <w:rPr>
          <w:rFonts w:ascii="Times New Roman" w:hAnsi="Times New Roman" w:cs="Times New Roman"/>
          <w:sz w:val="24"/>
          <w:szCs w:val="24"/>
        </w:rPr>
        <w:t xml:space="preserve"> less than free shipping </w:t>
      </w:r>
      <w:r w:rsidRPr="00E622F3">
        <w:rPr>
          <w:rFonts w:ascii="Times New Roman" w:hAnsi="Times New Roman" w:cs="Times New Roman"/>
          <w:sz w:val="24"/>
          <w:szCs w:val="24"/>
        </w:rPr>
        <w:t>threshol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B115D5C" w14:textId="4DF1AF04" w:rsidR="00407369" w:rsidRDefault="00407369" w:rsidP="006A614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dd shipping fee to order total. </w:t>
      </w:r>
    </w:p>
    <w:p w14:paraId="51230392" w14:textId="46D4A8EB" w:rsidR="007A5920" w:rsidRDefault="007A5920" w:rsidP="007A5920">
      <w:pPr>
        <w:pStyle w:val="ListParagraph"/>
        <w:numPr>
          <w:ilvl w:val="0"/>
          <w:numId w:val="5"/>
        </w:numPr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7A5920">
        <w:rPr>
          <w:rFonts w:ascii="Times New Roman" w:hAnsi="Times New Roman" w:cs="Times New Roman"/>
          <w:sz w:val="24"/>
          <w:szCs w:val="24"/>
        </w:rPr>
        <w:t>The procedure of ‘</w:t>
      </w:r>
      <w:r w:rsidRPr="007A5920">
        <w:rPr>
          <w:rFonts w:ascii="Times New Roman" w:hAnsi="Times New Roman" w:cs="Times New Roman" w:hint="eastAsia"/>
          <w:sz w:val="24"/>
          <w:szCs w:val="24"/>
        </w:rPr>
        <w:t>cancel</w:t>
      </w:r>
      <w:r w:rsidRPr="007A5920">
        <w:rPr>
          <w:rFonts w:ascii="Times New Roman" w:hAnsi="Times New Roman" w:cs="Times New Roman"/>
          <w:sz w:val="24"/>
          <w:szCs w:val="24"/>
        </w:rPr>
        <w:t xml:space="preserve">_order’ is used for </w:t>
      </w:r>
      <w:r>
        <w:rPr>
          <w:rFonts w:ascii="Times New Roman" w:hAnsi="Times New Roman" w:cs="Times New Roman"/>
          <w:sz w:val="24"/>
          <w:szCs w:val="24"/>
        </w:rPr>
        <w:t xml:space="preserve">checking the delivery status before </w:t>
      </w:r>
      <w:r>
        <w:rPr>
          <w:rFonts w:ascii="Times New Roman" w:hAnsi="Times New Roman" w:cs="Times New Roman"/>
          <w:sz w:val="24"/>
          <w:szCs w:val="24"/>
        </w:rPr>
        <w:lastRenderedPageBreak/>
        <w:t>cancel</w:t>
      </w:r>
      <w:r w:rsidRPr="000441E0">
        <w:rPr>
          <w:rFonts w:ascii="Times New Roman" w:hAnsi="Times New Roman" w:cs="Times New Roman"/>
          <w:sz w:val="24"/>
          <w:szCs w:val="24"/>
        </w:rPr>
        <w:t xml:space="preserve"> an order:</w:t>
      </w:r>
    </w:p>
    <w:p w14:paraId="13029EF0" w14:textId="5A886FE2" w:rsidR="007A5920" w:rsidRDefault="007A5920" w:rsidP="007A5920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d</w:t>
      </w:r>
      <w:r w:rsidRPr="007A5920">
        <w:rPr>
          <w:rFonts w:ascii="Times New Roman" w:hAnsi="Times New Roman" w:cs="Times New Roman"/>
          <w:sz w:val="24"/>
          <w:szCs w:val="24"/>
        </w:rPr>
        <w:t>elive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5920">
        <w:rPr>
          <w:rFonts w:ascii="Times New Roman" w:hAnsi="Times New Roman" w:cs="Times New Roman"/>
          <w:sz w:val="24"/>
          <w:szCs w:val="24"/>
        </w:rPr>
        <w:t xml:space="preserve">status </w:t>
      </w:r>
      <w:r>
        <w:rPr>
          <w:rFonts w:ascii="Times New Roman" w:hAnsi="Times New Roman" w:cs="Times New Roman"/>
          <w:sz w:val="24"/>
          <w:szCs w:val="24"/>
        </w:rPr>
        <w:t>is</w:t>
      </w:r>
      <w:r w:rsidRPr="007A5920">
        <w:rPr>
          <w:rFonts w:ascii="Times New Roman" w:hAnsi="Times New Roman" w:cs="Times New Roman"/>
          <w:sz w:val="24"/>
          <w:szCs w:val="24"/>
        </w:rPr>
        <w:t xml:space="preserve"> 'Shipping' OR 'Delivered'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69824D1" w14:textId="06A8650B" w:rsidR="007A5920" w:rsidRDefault="007A5920" w:rsidP="007A5920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turn </w:t>
      </w:r>
      <w:r w:rsidRPr="007A5920">
        <w:rPr>
          <w:rFonts w:ascii="Times New Roman" w:hAnsi="Times New Roman" w:cs="Times New Roman"/>
          <w:sz w:val="24"/>
          <w:szCs w:val="24"/>
        </w:rPr>
        <w:t>'Your order has been shipped/Delivered'</w:t>
      </w:r>
    </w:p>
    <w:p w14:paraId="4A188D57" w14:textId="77777777" w:rsidR="007A5920" w:rsidRDefault="007A5920" w:rsidP="007A5920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</w:t>
      </w:r>
      <w:r w:rsidRPr="007A59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7A5920">
        <w:rPr>
          <w:rFonts w:ascii="Times New Roman" w:hAnsi="Times New Roman" w:cs="Times New Roman"/>
          <w:sz w:val="24"/>
          <w:szCs w:val="24"/>
        </w:rPr>
        <w:t>elive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A5920">
        <w:rPr>
          <w:rFonts w:ascii="Times New Roman" w:hAnsi="Times New Roman" w:cs="Times New Roman"/>
          <w:sz w:val="24"/>
          <w:szCs w:val="24"/>
        </w:rPr>
        <w:t xml:space="preserve">status </w:t>
      </w:r>
      <w:r>
        <w:rPr>
          <w:rFonts w:ascii="Times New Roman" w:hAnsi="Times New Roman" w:cs="Times New Roman"/>
          <w:sz w:val="24"/>
          <w:szCs w:val="24"/>
        </w:rPr>
        <w:t>is creating label or delivery id is not created yet</w:t>
      </w:r>
    </w:p>
    <w:p w14:paraId="485A68F0" w14:textId="48590FD7" w:rsidR="007A5920" w:rsidRPr="002D7F51" w:rsidRDefault="007A5920" w:rsidP="007A5920">
      <w:pPr>
        <w:pStyle w:val="ListParagraph"/>
        <w:spacing w:line="360" w:lineRule="auto"/>
        <w:ind w:firstLine="72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rder will be cancelled</w:t>
      </w:r>
    </w:p>
    <w:p w14:paraId="676118D5" w14:textId="77777777" w:rsidR="007A5920" w:rsidRDefault="007A5920" w:rsidP="007A5920">
      <w:pPr>
        <w:pStyle w:val="ListParagraph"/>
        <w:spacing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p w14:paraId="5030618F" w14:textId="77777777" w:rsidR="007A5920" w:rsidRPr="007A5920" w:rsidRDefault="007A5920" w:rsidP="007A5920">
      <w:pPr>
        <w:spacing w:line="360" w:lineRule="auto"/>
        <w:ind w:left="720"/>
        <w:jc w:val="left"/>
        <w:rPr>
          <w:rFonts w:ascii="Times New Roman" w:hAnsi="Times New Roman" w:cs="Times New Roman"/>
          <w:sz w:val="24"/>
          <w:szCs w:val="24"/>
        </w:rPr>
      </w:pPr>
    </w:p>
    <w:p w14:paraId="4BD3FB81" w14:textId="474CCA63" w:rsidR="007A5920" w:rsidRPr="007A5920" w:rsidRDefault="007A5920" w:rsidP="007A5920">
      <w:pPr>
        <w:spacing w:line="360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</w:p>
    <w:p w14:paraId="6FB28B53" w14:textId="77777777" w:rsidR="00A314B4" w:rsidRPr="00A314B4" w:rsidRDefault="00A314B4" w:rsidP="00A314B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F1CA562" w14:textId="77777777" w:rsidR="00A314B4" w:rsidRDefault="00A314B4" w:rsidP="00A314B4">
      <w:pPr>
        <w:pStyle w:val="ListParagraph"/>
        <w:jc w:val="left"/>
        <w:rPr>
          <w:rFonts w:ascii="Times New Roman" w:hAnsi="Times New Roman" w:cs="Times New Roman"/>
          <w:sz w:val="24"/>
          <w:szCs w:val="24"/>
        </w:rPr>
      </w:pPr>
    </w:p>
    <w:p w14:paraId="5F14C41E" w14:textId="77777777" w:rsidR="00A314B4" w:rsidRPr="00A314B4" w:rsidRDefault="00A314B4" w:rsidP="00A314B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2040B0" w14:textId="7006D786" w:rsidR="00A314B4" w:rsidRDefault="00A314B4" w:rsidP="00A314B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8725D7" w14:textId="77777777" w:rsidR="00A314B4" w:rsidRPr="00A314B4" w:rsidRDefault="00A314B4" w:rsidP="00A314B4">
      <w:pPr>
        <w:jc w:val="left"/>
        <w:rPr>
          <w:rFonts w:ascii="Times New Roman" w:hAnsi="Times New Roman" w:cs="Times New Roman"/>
          <w:sz w:val="24"/>
          <w:szCs w:val="24"/>
        </w:rPr>
      </w:pPr>
    </w:p>
    <w:sectPr w:rsidR="00A314B4" w:rsidRPr="00A314B4" w:rsidSect="0005541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2169D"/>
    <w:multiLevelType w:val="hybridMultilevel"/>
    <w:tmpl w:val="EBCEC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B3A91"/>
    <w:multiLevelType w:val="hybridMultilevel"/>
    <w:tmpl w:val="75687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B4949"/>
    <w:multiLevelType w:val="hybridMultilevel"/>
    <w:tmpl w:val="873A1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B759AD"/>
    <w:multiLevelType w:val="hybridMultilevel"/>
    <w:tmpl w:val="FF1201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2C850D2"/>
    <w:multiLevelType w:val="hybridMultilevel"/>
    <w:tmpl w:val="AD6ED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tzQ3M7C0NLM0NTdW0lEKTi0uzszPAykwqQUAa2bzaSwAAAA="/>
  </w:docVars>
  <w:rsids>
    <w:rsidRoot w:val="007A38E7"/>
    <w:rsid w:val="000441E0"/>
    <w:rsid w:val="000459AF"/>
    <w:rsid w:val="00055415"/>
    <w:rsid w:val="000F0E57"/>
    <w:rsid w:val="0010675D"/>
    <w:rsid w:val="001B6666"/>
    <w:rsid w:val="002C57A7"/>
    <w:rsid w:val="002D7E59"/>
    <w:rsid w:val="002D7F51"/>
    <w:rsid w:val="00325BEF"/>
    <w:rsid w:val="00407369"/>
    <w:rsid w:val="004962FE"/>
    <w:rsid w:val="004B403C"/>
    <w:rsid w:val="004D39D1"/>
    <w:rsid w:val="0050559D"/>
    <w:rsid w:val="00546DEE"/>
    <w:rsid w:val="005E7C56"/>
    <w:rsid w:val="006A6142"/>
    <w:rsid w:val="006B1596"/>
    <w:rsid w:val="006B613D"/>
    <w:rsid w:val="00795C11"/>
    <w:rsid w:val="007A38E7"/>
    <w:rsid w:val="007A5920"/>
    <w:rsid w:val="008B4429"/>
    <w:rsid w:val="009039B8"/>
    <w:rsid w:val="009232CA"/>
    <w:rsid w:val="00930D24"/>
    <w:rsid w:val="00975FA8"/>
    <w:rsid w:val="009974F0"/>
    <w:rsid w:val="00A314B4"/>
    <w:rsid w:val="00B561AE"/>
    <w:rsid w:val="00C54AC1"/>
    <w:rsid w:val="00CC6AD4"/>
    <w:rsid w:val="00DC43BC"/>
    <w:rsid w:val="00E622F3"/>
    <w:rsid w:val="00ED75AE"/>
    <w:rsid w:val="00F94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54E3B"/>
  <w15:chartTrackingRefBased/>
  <w15:docId w15:val="{67DA41FE-02D9-484D-A59A-B97D518B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61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君宇</dc:creator>
  <cp:keywords/>
  <dc:description/>
  <cp:lastModifiedBy>Fan, Guanglu</cp:lastModifiedBy>
  <cp:revision>7</cp:revision>
  <dcterms:created xsi:type="dcterms:W3CDTF">2021-10-08T23:28:00Z</dcterms:created>
  <dcterms:modified xsi:type="dcterms:W3CDTF">2022-03-27T04:26:00Z</dcterms:modified>
</cp:coreProperties>
</file>